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ཞ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ཐོགས་སུ། །འདི་ལ་བྱེ་བྲག་ཡོད་ན་ནི། །དངོས་པོ་ཤིན་ཏུ་ཕྲ་བ་ལའང་། །གང་[༢༡ན]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ཡོད་ན་ངེས་པར་ཡང་། །ལྟ་བར་འགྱུར་བ་ཡོངས་སུ་འཛིན། །རྟེན་ཅིང་འབྲེལ་བར་</w:t>
      </w:r>
      <w:r>
        <w:rPr>
          <w:rStyle w:val="FootnoteReference"/>
        </w:rPr>
        <w:footnoteReference w:id="33"/>
      </w:r>
      <w:r>
        <w:t xml:space="preserve">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5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6"/>
      </w:r>
      <w:r>
        <w:t xml:space="preserve">དེ། །རང་གི་དངོས་པོར་སྐྱེས་མ་ཡིན། །རང་གི་དངོས་པོ་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7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ས་པར་[^20C]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སྐྱེ་བོ་དངོས་བདག་ཅན། །ཡོད་དང་མེད་པར་ཕྱིན་ཅི་ལོག །ཉེས་པས་ཉོན་མོངས་དབང་གྱུར་རྣམས། །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ཏུ་</w:t>
      </w:r>
      <w:r>
        <w:rPr>
          <w:rStyle w:val="FootnoteReference"/>
        </w:rPr>
        <w:footnoteReference w:id="38"/>
      </w:r>
      <w:r>
        <w:t xml:space="preserve">བྱུང་། །[༢༡བ]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གྲོང་ཁྱེར་མི་བཟད་པའི</w:t>
      </w:r>
      <w:r>
        <w:rPr>
          <w:rStyle w:val="FootnoteReference"/>
        </w:rPr>
        <w:footnoteReference w:id="39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0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1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</w:t>
      </w:r>
      <w:r>
        <w:rPr>
          <w:rStyle w:val="FootnoteReference"/>
        </w:rPr>
        <w:footnoteReference w:id="42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3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44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འགག་པར་འགྱུར་བ་དེ། །མི་ཤེས་པ་ལས་ཀུན་བརྟགས་པར། །ཇི་ལྟ་བུར་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[༢༢ན]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དངོས་རྣམས་མཆོག་བཟུང་བས</w:t>
      </w:r>
      <w:r>
        <w:rPr>
          <w:rStyle w:val="FootnoteReference"/>
        </w:rPr>
        <w:footnoteReference w:id="45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སྐྱེ་བ་</w:t>
      </w:r>
      <w:r>
        <w:rPr>
          <w:rStyle w:val="FootnoteReference"/>
        </w:rPr>
        <w:footnoteReference w:id="46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ོགས་</w:t>
      </w:r>
      <w:r>
        <w:rPr>
          <w:rStyle w:val="FootnoteReference"/>
        </w:rPr>
        <w:footnoteReference w:id="47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48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49"/>
      </w:r>
      <w:r>
        <w:t xml:space="preserve">། །ལྟ་བ་མི་བཟད་</w:t>
      </w:r>
      <w:r>
        <w:rPr>
          <w:rStyle w:val="FootnoteReference"/>
        </w:rPr>
        <w:footnoteReference w:id="50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1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52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53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54"/>
      </w:r>
      <w:r>
        <w:t xml:space="preserve">། །ཡོངས་སུ་འཛིན་དང་རྩོད་སོགས་</w:t>
      </w:r>
      <w:r>
        <w:rPr>
          <w:rStyle w:val="FootnoteReference"/>
        </w:rPr>
        <w:footnoteReference w:id="55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56"/>
      </w:r>
      <w:r>
        <w:t xml:space="preserve">ཏེ་གང་གི་སེམས། །གནས་མེད་དེ་དག་ཟིན་མི་འགྱུར། །གནས་བཅས་སེམས་དང་ལྡན་རྣམས་ལ། །ཉོན་མོངས་དུག་ཆེན་ཅིས་མི་འགྱུར</w:t>
      </w:r>
      <w:r>
        <w:rPr>
          <w:rStyle w:val="FootnoteReference"/>
        </w:rPr>
        <w:footnoteReference w:id="57"/>
      </w:r>
      <w:r>
        <w:t xml:space="preserve">། །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[༢༢བ]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58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པའི་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59"/>
      </w:r>
      <w:r>
        <w:t xml:space="preserve">ཉི་མ་གྲགས་ཀྱིས་བཅོ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ིགས་པའི། བྱུང་ཡང་པེ་ཅིན་དང་སྣར་ཐང་བཞིན། རིགས་པ། ཞེས་བཅོས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ཤེས་བྱ་བར། བྱུང་ཡང་པེ་ཅིན་དང་སྣར་ཐང་བཞིན། ཞེས་བྱ་བར། ཞེས་བཅོས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ཤིན་དུ། བྱུང་ཡང་། ཤིན་ཏུ། ཞེས་བཅོས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ྱེ་མ། བྱུང་ཡང་པེ་ཅིན་དང་སྣར་ཐང་བཞིན། སྐྱེ་བ། ཞེས་བཅོས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ྩོགས། བྱུང་ཡང་པེ་ཅིན་དང་སྣར་ཐང་བཞིན། སོགས། ཞེས་བཅོས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གཞན་པར། དངོས་པོར་ཁས་ལེན་ཡོད་ན་ནི། ཞེས་མི་གསལ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ྩོགས། བྱུང་ཡང་པེ་ཅིན་དང་སྣར་ཐང་བཞིན། སོགས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1574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8T16:04:37Z</dcterms:created>
  <dcterms:modified xsi:type="dcterms:W3CDTF">2016-12-08T16:04:37Z</dcterms:modified>
</cp:coreProperties>
</file>